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55DB8" w14:textId="4E29FC90" w:rsidR="00175112" w:rsidRPr="00175112" w:rsidRDefault="00175112" w:rsidP="00175112">
      <w:pPr>
        <w:pStyle w:val="Heading1"/>
        <w:rPr>
          <w:rFonts w:eastAsia="Times New Roman"/>
        </w:rPr>
      </w:pPr>
      <w:r>
        <w:rPr>
          <w:rFonts w:eastAsia="Times New Roman"/>
        </w:rPr>
        <w:t>Outline for SQL Project Task Flows</w:t>
      </w:r>
    </w:p>
    <w:p w14:paraId="6DE9263F" w14:textId="77777777" w:rsidR="00175112" w:rsidRPr="00175112" w:rsidRDefault="00175112" w:rsidP="0017511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Epics </w:t>
      </w:r>
    </w:p>
    <w:p w14:paraId="246D26E4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All projects are part of an Epic. </w:t>
      </w:r>
    </w:p>
    <w:p w14:paraId="0A79B0CE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 xml:space="preserve">An Epic can be </w:t>
      </w:r>
      <w:proofErr w:type="gramStart"/>
      <w:r w:rsidRPr="00175112">
        <w:rPr>
          <w:rFonts w:ascii="Segoe UI" w:eastAsia="Times New Roman" w:hAnsi="Segoe UI" w:cs="Segoe UI"/>
          <w:sz w:val="21"/>
          <w:szCs w:val="21"/>
        </w:rPr>
        <w:t>closed, or</w:t>
      </w:r>
      <w:proofErr w:type="gramEnd"/>
      <w:r w:rsidRPr="00175112">
        <w:rPr>
          <w:rFonts w:ascii="Segoe UI" w:eastAsia="Times New Roman" w:hAnsi="Segoe UI" w:cs="Segoe UI"/>
          <w:sz w:val="21"/>
          <w:szCs w:val="21"/>
        </w:rPr>
        <w:t xml:space="preserve"> reopened at any point in time.</w:t>
      </w:r>
    </w:p>
    <w:p w14:paraId="7980763F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Epics are effectively containers that hold all the tasks, user stories, and research that is done </w:t>
      </w:r>
    </w:p>
    <w:p w14:paraId="50453D8E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Epics traditionally will not generate tasks directly.</w:t>
      </w:r>
    </w:p>
    <w:p w14:paraId="0B57555E" w14:textId="77777777" w:rsidR="00175112" w:rsidRPr="00175112" w:rsidRDefault="00175112" w:rsidP="0017511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 xml:space="preserve">Research can be generated </w:t>
      </w:r>
      <w:proofErr w:type="gramStart"/>
      <w:r w:rsidRPr="00175112">
        <w:rPr>
          <w:rFonts w:ascii="Segoe UI" w:eastAsia="Times New Roman" w:hAnsi="Segoe UI" w:cs="Segoe UI"/>
          <w:sz w:val="21"/>
          <w:szCs w:val="21"/>
        </w:rPr>
        <w:t>by;</w:t>
      </w:r>
      <w:proofErr w:type="gramEnd"/>
    </w:p>
    <w:p w14:paraId="3072B664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User Stories</w:t>
      </w:r>
    </w:p>
    <w:p w14:paraId="3BCBD97E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Features</w:t>
      </w:r>
    </w:p>
    <w:p w14:paraId="16639556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Impediments</w:t>
      </w:r>
    </w:p>
    <w:p w14:paraId="0564C090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Bugs</w:t>
      </w:r>
    </w:p>
    <w:p w14:paraId="053C1042" w14:textId="77777777" w:rsidR="00175112" w:rsidRPr="00175112" w:rsidRDefault="00175112" w:rsidP="0017511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Research vs Tasks</w:t>
      </w:r>
    </w:p>
    <w:p w14:paraId="6C487370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Research can generate tasks</w:t>
      </w:r>
    </w:p>
    <w:p w14:paraId="32818A1F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Research can also be a sister of tasks generated by other work types (i.e., User Story).</w:t>
      </w:r>
    </w:p>
    <w:p w14:paraId="2E9C999C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 xml:space="preserve">Tasks cannot generate a child of </w:t>
      </w:r>
      <w:proofErr w:type="gramStart"/>
      <w:r w:rsidRPr="00175112">
        <w:rPr>
          <w:rFonts w:ascii="Segoe UI" w:eastAsia="Times New Roman" w:hAnsi="Segoe UI" w:cs="Segoe UI"/>
          <w:sz w:val="21"/>
          <w:szCs w:val="21"/>
        </w:rPr>
        <w:t>research</w:t>
      </w:r>
      <w:proofErr w:type="gramEnd"/>
      <w:r w:rsidRPr="00175112">
        <w:rPr>
          <w:rFonts w:ascii="Segoe UI" w:eastAsia="Times New Roman" w:hAnsi="Segoe UI" w:cs="Segoe UI"/>
          <w:sz w:val="21"/>
          <w:szCs w:val="21"/>
        </w:rPr>
        <w:t xml:space="preserve"> but they can be sisters.</w:t>
      </w:r>
    </w:p>
    <w:p w14:paraId="48BDC10D" w14:textId="77777777" w:rsidR="00175112" w:rsidRPr="00175112" w:rsidRDefault="00175112" w:rsidP="0017511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proofErr w:type="gramStart"/>
      <w:r w:rsidRPr="00175112">
        <w:rPr>
          <w:rFonts w:ascii="Segoe UI" w:eastAsia="Times New Roman" w:hAnsi="Segoe UI" w:cs="Segoe UI"/>
          <w:sz w:val="21"/>
          <w:szCs w:val="21"/>
        </w:rPr>
        <w:t>Features  are</w:t>
      </w:r>
      <w:proofErr w:type="gramEnd"/>
      <w:r w:rsidRPr="00175112">
        <w:rPr>
          <w:rFonts w:ascii="Segoe UI" w:eastAsia="Times New Roman" w:hAnsi="Segoe UI" w:cs="Segoe UI"/>
          <w:sz w:val="21"/>
          <w:szCs w:val="21"/>
        </w:rPr>
        <w:t xml:space="preserve"> new functionality being added they can generate;</w:t>
      </w:r>
    </w:p>
    <w:p w14:paraId="32A3DF39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User Stories</w:t>
      </w:r>
    </w:p>
    <w:p w14:paraId="53B75CD5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Issues</w:t>
      </w:r>
    </w:p>
    <w:p w14:paraId="3C712A06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Research</w:t>
      </w:r>
    </w:p>
    <w:p w14:paraId="5C660F6E" w14:textId="77777777" w:rsidR="00175112" w:rsidRPr="00175112" w:rsidRDefault="00175112" w:rsidP="0017511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Tasks</w:t>
      </w:r>
    </w:p>
    <w:p w14:paraId="526AD457" w14:textId="77777777" w:rsidR="00175112" w:rsidRPr="00175112" w:rsidRDefault="00175112" w:rsidP="0017511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 User Stories</w:t>
      </w:r>
    </w:p>
    <w:p w14:paraId="6760DE3A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 xml:space="preserve">Must be part of </w:t>
      </w:r>
      <w:proofErr w:type="gramStart"/>
      <w:r w:rsidRPr="00175112">
        <w:rPr>
          <w:rFonts w:ascii="Segoe UI" w:eastAsia="Times New Roman" w:hAnsi="Segoe UI" w:cs="Segoe UI"/>
          <w:sz w:val="21"/>
          <w:szCs w:val="21"/>
        </w:rPr>
        <w:t>a  feature</w:t>
      </w:r>
      <w:proofErr w:type="gramEnd"/>
    </w:p>
    <w:p w14:paraId="0A3A41FF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Can generate the following</w:t>
      </w:r>
    </w:p>
    <w:p w14:paraId="78028ED4" w14:textId="77777777" w:rsidR="00175112" w:rsidRPr="00175112" w:rsidRDefault="00175112" w:rsidP="0017511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Research </w:t>
      </w:r>
    </w:p>
    <w:p w14:paraId="152E47E4" w14:textId="77777777" w:rsidR="00175112" w:rsidRPr="00175112" w:rsidRDefault="00175112" w:rsidP="0017511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Tasks</w:t>
      </w:r>
    </w:p>
    <w:p w14:paraId="2B88A675" w14:textId="77777777" w:rsidR="00175112" w:rsidRPr="00175112" w:rsidRDefault="00175112" w:rsidP="0017511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Issue</w:t>
      </w:r>
    </w:p>
    <w:p w14:paraId="3466ABEC" w14:textId="77777777" w:rsidR="00175112" w:rsidRPr="00175112" w:rsidRDefault="00175112" w:rsidP="0017511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Issue</w:t>
      </w:r>
    </w:p>
    <w:p w14:paraId="61DE5945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Can be generated by:</w:t>
      </w:r>
    </w:p>
    <w:p w14:paraId="2A13926C" w14:textId="77777777" w:rsidR="00175112" w:rsidRPr="00175112" w:rsidRDefault="00175112" w:rsidP="0017511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Epics  </w:t>
      </w:r>
    </w:p>
    <w:p w14:paraId="4BE4F15B" w14:textId="77777777" w:rsidR="00175112" w:rsidRPr="00175112" w:rsidRDefault="00175112" w:rsidP="0017511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User Stories</w:t>
      </w:r>
    </w:p>
    <w:p w14:paraId="290C0BC6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May generate:</w:t>
      </w:r>
    </w:p>
    <w:p w14:paraId="4E2C6AFE" w14:textId="77777777" w:rsidR="00175112" w:rsidRPr="00175112" w:rsidRDefault="00175112" w:rsidP="0017511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tasks </w:t>
      </w:r>
    </w:p>
    <w:p w14:paraId="191177BB" w14:textId="77777777" w:rsidR="00175112" w:rsidRPr="00175112" w:rsidRDefault="00175112" w:rsidP="0017511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research </w:t>
      </w:r>
    </w:p>
    <w:p w14:paraId="4E2AF229" w14:textId="77777777" w:rsidR="00175112" w:rsidRPr="00175112" w:rsidRDefault="00175112" w:rsidP="0017511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Bug</w:t>
      </w:r>
    </w:p>
    <w:p w14:paraId="6098F5B2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Can be part of an epic but does not have to be.</w:t>
      </w:r>
    </w:p>
    <w:p w14:paraId="67168F98" w14:textId="77777777" w:rsidR="00175112" w:rsidRPr="00175112" w:rsidRDefault="00175112" w:rsidP="0017511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May generate </w:t>
      </w:r>
    </w:p>
    <w:p w14:paraId="678FA391" w14:textId="77777777" w:rsidR="00175112" w:rsidRPr="00175112" w:rsidRDefault="00175112" w:rsidP="0017511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Research</w:t>
      </w:r>
    </w:p>
    <w:p w14:paraId="0C82DA5B" w14:textId="77777777" w:rsidR="00175112" w:rsidRPr="00175112" w:rsidRDefault="00175112" w:rsidP="0017511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Tasks</w:t>
      </w:r>
    </w:p>
    <w:p w14:paraId="12FF7F06" w14:textId="77777777" w:rsidR="00175112" w:rsidRPr="00175112" w:rsidRDefault="00175112" w:rsidP="0017511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1"/>
          <w:szCs w:val="21"/>
        </w:rPr>
      </w:pPr>
      <w:r w:rsidRPr="00175112">
        <w:rPr>
          <w:rFonts w:ascii="Segoe UI" w:eastAsia="Times New Roman" w:hAnsi="Segoe UI" w:cs="Segoe UI"/>
          <w:sz w:val="21"/>
          <w:szCs w:val="21"/>
        </w:rPr>
        <w:t>Issues</w:t>
      </w:r>
    </w:p>
    <w:p w14:paraId="6EB8B1DD" w14:textId="77777777" w:rsidR="001C0AE0" w:rsidRDefault="001C0AE0"/>
    <w:sectPr w:rsidR="001C0A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B70BDB"/>
    <w:multiLevelType w:val="multilevel"/>
    <w:tmpl w:val="EE1AF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TI1MDY1MzU3tDRU0lEKTi0uzszPAykwrAUAfaa0EywAAAA="/>
  </w:docVars>
  <w:rsids>
    <w:rsidRoot w:val="00175112"/>
    <w:rsid w:val="00175112"/>
    <w:rsid w:val="001C0AE0"/>
    <w:rsid w:val="0092715D"/>
    <w:rsid w:val="00D26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1F6925"/>
  <w15:chartTrackingRefBased/>
  <w15:docId w15:val="{744CABCB-9692-4F43-A642-5F4DD1EE2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51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14F0A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5112"/>
    <w:rPr>
      <w:rFonts w:asciiTheme="majorHAnsi" w:eastAsiaTheme="majorEastAsia" w:hAnsiTheme="majorHAnsi" w:cstheme="majorBidi"/>
      <w:color w:val="B14F0A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Capstone">
  <a:themeElements>
    <a:clrScheme name="Custom 1">
      <a:dk1>
        <a:sysClr val="windowText" lastClr="000000"/>
      </a:dk1>
      <a:lt1>
        <a:sysClr val="window" lastClr="FFFFFF"/>
      </a:lt1>
      <a:dk2>
        <a:srgbClr val="363D46"/>
      </a:dk2>
      <a:lt2>
        <a:srgbClr val="EBEBEB"/>
      </a:lt2>
      <a:accent1>
        <a:srgbClr val="ED6B0E"/>
      </a:accent1>
      <a:accent2>
        <a:srgbClr val="A2C84E"/>
      </a:accent2>
      <a:accent3>
        <a:srgbClr val="4BC298"/>
      </a:accent3>
      <a:accent4>
        <a:srgbClr val="4CB5D3"/>
      </a:accent4>
      <a:accent5>
        <a:srgbClr val="9167E3"/>
      </a:accent5>
      <a:accent6>
        <a:srgbClr val="E05073"/>
      </a:accent6>
      <a:hlink>
        <a:srgbClr val="E19520"/>
      </a:hlink>
      <a:folHlink>
        <a:srgbClr val="E8B15D"/>
      </a:folHlink>
    </a:clrScheme>
    <a:fontScheme name="Crop">
      <a:majorFont>
        <a:latin typeface="Franklin Gothic Book" panose="020B0503020102020204"/>
        <a:ea typeface=""/>
        <a:cs typeface=""/>
        <a:font script="Jpan" typeface="メイリオ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メイリオ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Crop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34925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rop" id="{EC9488ED-E761-4D60-9AC4-764D1FE2C171}" vid="{CE19780C-D67D-4C13-9DE9-A52BC3BA51B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6</Words>
  <Characters>778</Characters>
  <Application>Microsoft Office Word</Application>
  <DocSecurity>0</DocSecurity>
  <Lines>6</Lines>
  <Paragraphs>1</Paragraphs>
  <ScaleCrop>false</ScaleCrop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Babler</dc:creator>
  <cp:keywords/>
  <dc:description/>
  <cp:lastModifiedBy>Dave Babler</cp:lastModifiedBy>
  <cp:revision>1</cp:revision>
  <dcterms:created xsi:type="dcterms:W3CDTF">2021-11-09T17:28:00Z</dcterms:created>
  <dcterms:modified xsi:type="dcterms:W3CDTF">2021-11-09T17:29:00Z</dcterms:modified>
</cp:coreProperties>
</file>